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of a singly linked list 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split the linked list into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consecutive linked list parts.</w:t>
      </w:r>
    </w:p>
    <w:p>
      <w:pPr>
        <w:pStyle w:val="BodyText"/>
      </w:pPr>
      <w:r>
        <w:t xml:space="preserve">The length of each part should be as equal as possible: no two parts should have a size differing by more than one. This may lead to some parts being null.</w:t>
      </w:r>
    </w:p>
    <w:p>
      <w:pPr>
        <w:pStyle w:val="BodyText"/>
      </w:pPr>
      <w:r>
        <w:t xml:space="preserve">The parts should be in the order of occurrence in the input list, and parts occurring earlier should always have a size greater than or equal to parts occurring later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n array of th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i/>
          <w:iCs/>
        </w:rPr>
        <w:t xml:space="preserve">part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7853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6/13/split1-lc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2,3], k = 5</w:t>
      </w:r>
      <w:r>
        <w:br/>
      </w:r>
      <w:r>
        <w:rPr>
          <w:rStyle w:val="VerbatimChar"/>
        </w:rPr>
        <w:t xml:space="preserve">Output: [[1],[2],[3],[],[]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first element output[0] has output[0].val = 1, output[0].next = null.</w:t>
      </w:r>
      <w:r>
        <w:br/>
      </w:r>
      <w:r>
        <w:rPr>
          <w:rStyle w:val="VerbatimChar"/>
        </w:rPr>
        <w:t xml:space="preserve">The last element output[4] is null, but its string representation as a ListNode is [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53639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6/13/split2-l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2,3,4,5,6,7,8,9,10], k = 3</w:t>
      </w:r>
      <w:r>
        <w:br/>
      </w:r>
      <w:r>
        <w:rPr>
          <w:rStyle w:val="VerbatimChar"/>
        </w:rPr>
        <w:t xml:space="preserve">Output: [[1,2,3,4],[5,6,7],[8,9,10]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input has been split into consecutive parts with size difference at most 1, and earlier parts are a larger size than the later part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list is in the range</w:t>
      </w:r>
      <w:r>
        <w:t xml:space="preserve"> </w:t>
      </w:r>
      <w:r>
        <w:rPr>
          <w:rStyle w:val="VerbatimChar"/>
        </w:rPr>
        <w:t xml:space="preserve">[0, 10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ode.val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39Z</dcterms:created>
  <dcterms:modified xsi:type="dcterms:W3CDTF">2024-03-25T10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